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Recruitment Team</w:t>
      </w:r>
      <w:r>
        <w:br/>
      </w:r>
      <w:r>
        <w:t xml:space="preserve">[Hospital Name/Institution Name]</w:t>
      </w:r>
      <w:r>
        <w:br/>
      </w:r>
      <w:r>
        <w:t xml:space="preserve">[Hospital Address]</w:t>
      </w:r>
      <w:r>
        <w:br/>
      </w:r>
      <w:r>
        <w:t xml:space="preserve">Bangalore, India</w:t>
      </w:r>
      <w:r>
        <w:br/>
      </w:r>
    </w:p>
    <w:p>
      <w:pPr>
        <w:pStyle w:val="BodyText"/>
      </w:pPr>
      <w:r>
        <w:t xml:space="preserve">Dear Hiring Committee,</w:t>
      </w:r>
    </w:p>
    <w:p>
      <w:pPr>
        <w:pStyle w:val="BodyText"/>
      </w:pPr>
      <w:r>
        <w:t xml:space="preserve">I am writing to express my sincere interest in the Surgeon position at [Hospital Name/Institution Name] in India Bangalore. As a dedicated and skilled surgeon with [X years] of experience in [specific surgical specialty, e.g., general surgery, orthopedic surgery, etc.], I am eager to contribute my expertise to your esteemed institution. Bangalore, a thriving hub of innovation and healthcare excellence in India, represents an ideal environment for me to further my career while serving the community with compassion and precision.</w:t>
      </w:r>
    </w:p>
    <w:p>
      <w:pPr>
        <w:pStyle w:val="BodyText"/>
      </w:pPr>
      <w:r>
        <w:t xml:space="preserve">My journey as a Surgeon has been defined by a commitment to excellence, patient-centered care, and continuous learning. I hold [degree, e.g., MBBS, MS] from [Medical School Name] and have completed specialized training in [specific surgical field] through rigorous programs at [residency/ fellowship institutions]. Throughout my career, I have honed my skills in advanced surgical techniques, including minimally invasive procedures and complex reconstructive surgeries. My work has consistently focused on achieving optimal outcomes for patients while maintaining the highest standards of ethical practice and clinical integrity.</w:t>
      </w:r>
    </w:p>
    <w:p>
      <w:pPr>
        <w:pStyle w:val="BodyText"/>
      </w:pPr>
      <w:r>
        <w:t xml:space="preserve">What sets me apart as a Surgeon is not only my technical proficiency but also my ability to connect with patients and their families. In India Bangalore, where healthcare needs are diverse and rapidly evolving, I believe that empathy and communication are as critical as surgical skill. During my time at [previous hospital or institution], I have treated patients from varied cultural backgrounds, ensuring that each individual receives care tailored to their unique needs. This experience has deepened my understanding of the challenges faced by patients in India’s healthcare landscape and reinforced my dedication to providing accessible, high-quality care.</w:t>
      </w:r>
    </w:p>
    <w:p>
      <w:pPr>
        <w:pStyle w:val="BodyText"/>
      </w:pPr>
      <w:r>
        <w:t xml:space="preserve">India Bangalore stands at the forefront of medical innovation, with its state-of-the-art facilities and a growing demand for skilled surgeons. I am particularly drawn to [Hospital Name/Institution Name] because of its reputation as a leader in [specific area, e.g., advanced surgical research, patient care, or community health initiatives]. I am eager to collaborate with your team of medical professionals to advance surgical excellence and contribute to the hospital’s mission of delivering transformative healthcare solutions. My background in [mention any relevant experience in India or Bangalore, if applicable] has equipped me with the adaptability and cultural awareness necessary to thrive in this dynamic environment.</w:t>
      </w:r>
    </w:p>
    <w:p>
      <w:pPr>
        <w:pStyle w:val="BodyText"/>
      </w:pPr>
      <w:r>
        <w:t xml:space="preserve">In addition to my clinical expertise, I bring a strong commitment to professional development and leadership. I have actively participated in medical conferences, published research on [specific topic], and mentored junior surgeons to foster a culture of excellence. In India Bangalore’s competitive healthcare sector, where innovation and collaboration are paramount, I am confident that my proactive approach and ability to work in multidisciplinary teams will add value to your institution. I am particularly interested in opportunities to contribute to surgical education programs or community outreach initiatives, which align with the broader goals of [Hospital Name/Institution Name].</w:t>
      </w:r>
    </w:p>
    <w:p>
      <w:pPr>
        <w:pStyle w:val="BodyText"/>
      </w:pPr>
      <w:r>
        <w:t xml:space="preserve">The Surgeon role at [Hospital Name/Institution Name] represents a perfect alignment of my skills, values, and aspirations. I am deeply passionate about the work of surgeons in India Bangalore, where the demand for quality healthcare is ever-growing. My goal as a Surgeon is not only to perform life-changing procedures but also to inspire trust and hope in every patient I serve. I am confident that my experience in [mention specific surgical procedures or specialties] and my dedication to continuous improvement will enable me to make meaningful contributions to your team.</w:t>
      </w:r>
    </w:p>
    <w:p>
      <w:pPr>
        <w:pStyle w:val="BodyText"/>
      </w:pPr>
      <w:r>
        <w:t xml:space="preserve">I would be honored to bring my expertise, enthusiasm, and commitment to [Hospital Name/Institution Name] as you continue to shape the future of healthcare in India Bangalore. I am available at your earliest convenience for an interview and would be grateful for the opportunity to discuss how my background and vision align with your institution’s objectives. Thank you for considering my application. I look forward to the possibility of contributing to your esteemed team.</w:t>
      </w:r>
    </w:p>
    <w:p>
      <w:pPr>
        <w:pStyle w:val="BodyText"/>
      </w:pPr>
      <w:r>
        <w:t xml:space="preserve">Sincerely,</w:t>
      </w:r>
      <w:r>
        <w:br/>
      </w: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India Bangalore</dc:title>
  <dc:creator/>
  <cp:keywords/>
  <dcterms:created xsi:type="dcterms:W3CDTF">2026-07-23T16:02:18Z</dcterms:created>
  <dcterms:modified xsi:type="dcterms:W3CDTF">2026-07-23T16:02:18Z</dcterms:modified>
</cp:coreProperties>
</file>

<file path=docProps/custom.xml><?xml version="1.0" encoding="utf-8"?>
<Properties xmlns="http://schemas.openxmlformats.org/officeDocument/2006/custom-properties" xmlns:vt="http://schemas.openxmlformats.org/officeDocument/2006/docPropsVTypes"/>
</file>